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dfa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6683c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bba1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5271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986e38e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c9e76e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eec1f5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85eced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2:44:56Z</dcterms:created>
  <dcterms:modified xsi:type="dcterms:W3CDTF">2022-05-07T12:44:56Z</dcterms:modified>
</cp:coreProperties>
</file>